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msterdam</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p>
    <w:p>
      <w:pPr>
        <w:pStyle w:val="BodyText"/>
      </w:pPr>
      <w:r>
        <w:t xml:space="preserve">Date: October 26, 2023</w:t>
      </w:r>
    </w:p>
    <w:p>
      <w:pPr>
        <w:pStyle w:val="BodyText"/>
      </w:pPr>
      <w:r>
        <w:rPr>
          <w:bCs/>
          <w:b/>
        </w:rPr>
        <w:t xml:space="preserve">Ms. Anja Versteegh</w:t>
      </w:r>
    </w:p>
    <w:p>
      <w:pPr>
        <w:pStyle w:val="BodyText"/>
      </w:pPr>
      <w:r>
        <w:t xml:space="preserve">Head of Internships &amp; Teacher Development</w:t>
      </w:r>
    </w:p>
    <w:p>
      <w:pPr>
        <w:pStyle w:val="BodyText"/>
      </w:pPr>
      <w:r>
        <w:t xml:space="preserve">Amsterdam School District (Onderwijsinspectie Amsterdam)</w:t>
      </w:r>
    </w:p>
    <w:p>
      <w:pPr>
        <w:pStyle w:val="BodyText"/>
      </w:pPr>
      <w:r>
        <w:t xml:space="preserve">Spuischoolstraat 123</w:t>
      </w:r>
    </w:p>
    <w:p>
      <w:pPr>
        <w:pStyle w:val="BodyText"/>
      </w:pPr>
      <w:r>
        <w:t xml:space="preserve">1092 CC Amsterdam, Netherlands</w:t>
      </w:r>
    </w:p>
    <w:bookmarkStart w:id="20" w:name="X6b8f6c8062b0e4ac7fce023d6a1fcd573dea148"/>
    <w:p>
      <w:pPr>
        <w:pStyle w:val="Heading1"/>
      </w:pPr>
      <w:r>
        <w:t xml:space="preserve">Internship Application Letter for Special Education Teacher Position</w:t>
      </w:r>
    </w:p>
    <w:p>
      <w:pPr>
        <w:pStyle w:val="FirstParagraph"/>
      </w:pPr>
      <w:r>
        <w:t xml:space="preserve">Dear Ms. Versteegh,</w:t>
      </w:r>
    </w:p>
    <w:p>
      <w:pPr>
        <w:pStyle w:val="BodyText"/>
      </w:pPr>
      <w:r>
        <w:t xml:space="preserve">It is with profound enthusiasm and deep respect for the innovative approaches to inclusive education in the Netherlands that I submit my application for the Special Education Teacher Internship at Amsterdam School District. As a dedicated student of Inclusive Pedagogy at Utrecht University’s Faculty of Social and Behavioral Sciences, I have meticulously prepared myself to contribute meaningfully to your mission of fostering equitable learning environments within the vibrant educational landscape of Amsterdam. This</w:t>
      </w:r>
      <w:r>
        <w:t xml:space="preserve"> </w:t>
      </w:r>
      <w:r>
        <w:rPr>
          <w:iCs/>
          <w:i/>
        </w:rPr>
        <w:t xml:space="preserve">Internship Application Letter</w:t>
      </w:r>
      <w:r>
        <w:t xml:space="preserve"> </w:t>
      </w:r>
      <w:r>
        <w:t xml:space="preserve">embodies my commitment to advancing the practice of Special Education Teacher support in a city that exemplifies progressive social integration through education.</w:t>
      </w:r>
    </w:p>
    <w:p>
      <w:pPr>
        <w:pStyle w:val="BodyText"/>
      </w:pPr>
      <w:r>
        <w:t xml:space="preserve">Amsterdam’s unwavering dedication to inclusive schooling, particularly through initiatives like the "Inclusief Schooljaar" and its robust network of Supportive Learning Centers (SLB), has profoundly shaped my professional aspirations. Having completed a semester-long study exchange at Vrije Universiteit Amsterdam, I immersed myself in the Dutch framework of</w:t>
      </w:r>
      <w:r>
        <w:t xml:space="preserve"> </w:t>
      </w:r>
      <w:r>
        <w:rPr>
          <w:iCs/>
          <w:i/>
        </w:rPr>
        <w:t xml:space="preserve">verlengde schoolrechtspraak</w:t>
      </w:r>
      <w:r>
        <w:t xml:space="preserve"> </w:t>
      </w:r>
      <w:r>
        <w:t xml:space="preserve">and the</w:t>
      </w:r>
      <w:r>
        <w:t xml:space="preserve"> </w:t>
      </w:r>
      <w:r>
        <w:rPr>
          <w:iCs/>
          <w:i/>
        </w:rPr>
        <w:t xml:space="preserve">Leerplan</w:t>
      </w:r>
      <w:r>
        <w:t xml:space="preserve">, understanding how localized strategies empower students with diverse learning needs to thrive within mainstream classrooms. I am particularly inspired by Amsterdam’s holistic approach that emphasizes not just academic progress, but also social-emotional development—aligning perfectly with my belief that every child deserves a personalized educational journey in the heart of the</w:t>
      </w:r>
      <w:r>
        <w:t xml:space="preserve"> </w:t>
      </w:r>
      <w:r>
        <w:rPr>
          <w:bCs/>
          <w:b/>
        </w:rPr>
        <w:t xml:space="preserve">Netherlands Amsterdam</w:t>
      </w:r>
      <w:r>
        <w:t xml:space="preserve"> </w:t>
      </w:r>
      <w:r>
        <w:t xml:space="preserve">community.</w:t>
      </w:r>
    </w:p>
    <w:p>
      <w:pPr>
        <w:pStyle w:val="BodyText"/>
      </w:pPr>
      <w:r>
        <w:t xml:space="preserve">My academic foundation includes specialized coursework in Neuropsychology of Learning Disabilities, Multisensory Instructional Strategies, and Dutch Educational Policy. I recently completed a research project analyzing the efficacy of "Team Teaching" models in Amsterdam’s primary schools (2022-2023), collaborating with educators at De Wijk Primary School in Oost, where I observed how collaborative planning between Special Education Teacher staff and general classroom teachers significantly improved student engagement. This experience reinforced my conviction that effective</w:t>
      </w:r>
      <w:r>
        <w:t xml:space="preserve"> </w:t>
      </w:r>
      <w:r>
        <w:rPr>
          <w:iCs/>
          <w:i/>
        </w:rPr>
        <w:t xml:space="preserve">Special Education Teacher</w:t>
      </w:r>
      <w:r>
        <w:t xml:space="preserve"> </w:t>
      </w:r>
      <w:r>
        <w:t xml:space="preserve">practice must be deeply rooted in cultural context—something Amsterdam’s diverse neighborhoods (from the multicultural vibrancy of De Pijp to the innovative learning hubs of Oost) offer as a living laboratory.</w:t>
      </w:r>
    </w:p>
    <w:p>
      <w:pPr>
        <w:pStyle w:val="BodyText"/>
      </w:pPr>
      <w:r>
        <w:t xml:space="preserve">Beyond theory, I have actively cultivated practical skills through supervised practicums. At Scholengemeenschap De Vlinder in Amsterdam-North, I supported students with autism spectrum disorder (ASD) and dyslexia using the Dutch-developed "Ondersteunende Leerkracht" methodology. My role included developing individualized communication plans aligned with the</w:t>
      </w:r>
      <w:r>
        <w:t xml:space="preserve"> </w:t>
      </w:r>
      <w:r>
        <w:rPr>
          <w:iCs/>
          <w:i/>
        </w:rPr>
        <w:t xml:space="preserve">Leerplan voor Speciaal Onderwijs</w:t>
      </w:r>
      <w:r>
        <w:t xml:space="preserve">, implementing visual schedules for students with executive function challenges, and facilitating parent-teacher conferences in accordance with Dutch data privacy standards (AVG/GDPR). Notably, I co-created a sensory-friendly learning corner in a classroom where 40% of students had diagnosed neurodivergence—resulting in a 35% reduction in behavioral incidents within one semester. This project exemplifies my ability to translate research into actionable, student-centered solutions within Amsterdam’s specific educational ecosystem.</w:t>
      </w:r>
    </w:p>
    <w:p>
      <w:pPr>
        <w:pStyle w:val="BodyText"/>
      </w:pPr>
      <w:r>
        <w:t xml:space="preserve">What excites me most about this internship opportunity is the chance to contribute to Amsterdam’s evolving "Eerste Kans" (First Chance) initiative, which prioritizes early intervention for students facing socioeconomic barriers. Having volunteered with "Kinderen voor Kinderen" in Amsterdam Zuid, I assisted in designing literacy workshops for migrant children—a role that deepened my appreciation for the city’s commitment to equity. I am eager to apply these insights within your district’s structured internship framework, particularly under the guidance of mentors like those at the Centrum voor Speciaal Onderwijs (CSO) Amsterdam, whose work I have followed since my undergraduate studies.</w:t>
      </w:r>
    </w:p>
    <w:p>
      <w:pPr>
        <w:pStyle w:val="BodyText"/>
      </w:pPr>
      <w:r>
        <w:t xml:space="preserve">I understand that successful Special Education Teacher professionals in Amsterdam must balance pedagogical innovation with profound respect for Dutch societal values—</w:t>
      </w:r>
      <w:r>
        <w:rPr>
          <w:iCs/>
          <w:i/>
        </w:rPr>
        <w:t xml:space="preserve">gezelligheid</w:t>
      </w:r>
      <w:r>
        <w:t xml:space="preserve"> </w:t>
      </w:r>
      <w:r>
        <w:t xml:space="preserve">(conviviality), collective responsibility (</w:t>
      </w:r>
      <w:r>
        <w:rPr>
          <w:iCs/>
          <w:i/>
        </w:rPr>
        <w:t xml:space="preserve">verantwoordelijkheid</w:t>
      </w:r>
      <w:r>
        <w:t xml:space="preserve">), and the principle of</w:t>
      </w:r>
      <w:r>
        <w:t xml:space="preserve"> </w:t>
      </w:r>
      <w:r>
        <w:rPr>
          <w:iCs/>
          <w:i/>
        </w:rPr>
        <w:t xml:space="preserve">persoonsgerichte ondersteuning</w:t>
      </w:r>
      <w:r>
        <w:t xml:space="preserve">. My cultural immersion in Amsterdam’s educational community through participation in the 2023 "Nederlandse Vereniging voor Speciaal Onderwijs" (NVSO) networking event, where I presented on trauma-informed practices for refugee-background students, has equipped me with both professional networks and contextual awareness. I am fluent in Dutch (C1 level), hold a valid EU driving license, and possess the patience and resilience required for high-impact classroom support.</w:t>
      </w:r>
    </w:p>
    <w:p>
      <w:pPr>
        <w:pStyle w:val="BodyText"/>
      </w:pPr>
      <w:r>
        <w:t xml:space="preserve">The</w:t>
      </w:r>
      <w:r>
        <w:t xml:space="preserve"> </w:t>
      </w:r>
      <w:r>
        <w:rPr>
          <w:bCs/>
          <w:b/>
        </w:rPr>
        <w:t xml:space="preserve">Netherlands Amsterdam</w:t>
      </w:r>
      <w:r>
        <w:t xml:space="preserve"> </w:t>
      </w:r>
      <w:r>
        <w:t xml:space="preserve">school system’s emphasis on co-teaching and student agency resonates deeply with my philosophy. I have long admired how institutions like De Kring Primary School in West Amsterdam integrate peer mentorship programs to build social inclusion—modeling exactly the collaborative spirit this internship seeks to cultivate. I am confident that my proactive approach, combined with my academic grounding in Dutch special education frameworks, would allow me to immediately support your team’s objectives while learning from Amsterdam’s esteemed educators.</w:t>
      </w:r>
    </w:p>
    <w:p>
      <w:pPr>
        <w:pStyle w:val="BodyText"/>
      </w:pPr>
      <w:r>
        <w:t xml:space="preserve">Thank you for considering my application as a future contributor to the Special Education Teacher community in Amsterdam. I am eager to discuss how my skills in differentiated instruction, trauma-sensitive pedagogy, and cross-cultural communication can serve your students’ needs within the dynamic</w:t>
      </w:r>
      <w:r>
        <w:t xml:space="preserve"> </w:t>
      </w:r>
      <w:r>
        <w:rPr>
          <w:bCs/>
          <w:b/>
        </w:rPr>
        <w:t xml:space="preserve">Netherlands Amsterdam</w:t>
      </w:r>
      <w:r>
        <w:t xml:space="preserve"> </w:t>
      </w:r>
      <w:r>
        <w:t xml:space="preserve">educational context. I have attached my CV, academic transcripts (including Dutch-language course evaluations), and a letter of recommendation from Prof. Dr. Erik van der Velden of Vrije Universiteit Amsterdam.</w:t>
      </w:r>
    </w:p>
    <w:p>
      <w:pPr>
        <w:pStyle w:val="BodyText"/>
      </w:pPr>
      <w:r>
        <w:t xml:space="preserve">I look forward to the possibility of contributing to your district’s mission of making education truly inclusive, one student at a time—right here in the heart of Amsterda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in Amsterdam</dc:title>
  <dc:creator/>
  <dc:language>en</dc:language>
  <cp:keywords/>
  <dcterms:created xsi:type="dcterms:W3CDTF">2025-12-10T18:21:36Z</dcterms:created>
  <dcterms:modified xsi:type="dcterms:W3CDTF">2025-12-10T18:21:36Z</dcterms:modified>
</cp:coreProperties>
</file>

<file path=docProps/custom.xml><?xml version="1.0" encoding="utf-8"?>
<Properties xmlns="http://schemas.openxmlformats.org/officeDocument/2006/custom-properties" xmlns:vt="http://schemas.openxmlformats.org/officeDocument/2006/docPropsVTypes"/>
</file>